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777091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612AAC" w:rsidRPr="00777091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ПРИЈАВ</w:t>
      </w:r>
      <w:r w:rsidR="00F927AD"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А</w:t>
      </w:r>
    </w:p>
    <w:p w:rsidR="00612AAC" w:rsidRPr="00777091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386A755" w:rsidRPr="00777091" w:rsidRDefault="0386A755"/>
    <w:p w:rsidR="0006100F" w:rsidRPr="00777091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 ПОДНОСИОЦА ПРИЈАВЕ</w:t>
      </w:r>
      <w:r w:rsidR="0006100F" w:rsidRPr="00777091">
        <w:tab/>
      </w:r>
    </w:p>
    <w:p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CS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/>
      </w:tblPr>
      <w:tblGrid>
        <w:gridCol w:w="516"/>
        <w:gridCol w:w="3375"/>
        <w:gridCol w:w="6525"/>
      </w:tblGrid>
      <w:tr w:rsidR="00777091" w:rsidRPr="00174995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174995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дреса електронске поште - email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:rsidR="00174995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06100F" w:rsidRPr="00777091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/>
      </w:tblPr>
      <w:tblGrid>
        <w:gridCol w:w="516"/>
        <w:gridCol w:w="3375"/>
        <w:gridCol w:w="5731"/>
        <w:gridCol w:w="740"/>
      </w:tblGrid>
      <w:tr w:rsidR="00174995" w:rsidRPr="00174995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4DE8B5F4" w:rsidRPr="00174995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:rsidR="002D234C" w:rsidRPr="00777091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Pr="00777091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5524E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 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14373C" w:rsidRPr="0014373C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373C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1 МЕРЕ ЗА КОЈЕ СЕ ПРИЈАВЉУЈЕТЕ</w:t>
      </w:r>
    </w:p>
    <w:p w:rsidR="004F36FD" w:rsidRPr="004F36FD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4F36F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ПОРОДИЧНЕ КУЋЕ</w:t>
      </w:r>
    </w:p>
    <w:p w:rsidR="000E3BDF" w:rsidRPr="000E3BDF" w:rsidRDefault="000E3BDF" w:rsidP="002F7814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има право да се пријави за једну појединачну меру из тач. 1)-6), 8) и 9)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ли</w:t>
      </w: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максимално две појединачне мере из тач. 1)-6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:rsidR="002F7814" w:rsidRPr="00777091" w:rsidRDefault="00C041E1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0" w:name="_Hlk145668329"/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:rsidR="006E0396" w:rsidRPr="00777091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</w:t>
      </w:r>
      <w:r w:rsidR="005F2BA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>осим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 к</w:t>
      </w:r>
      <w:r w:rsidR="00CB325F">
        <w:rPr>
          <w:rFonts w:ascii="Times New Roman" w:eastAsia="Times New Roman" w:hAnsi="Times New Roman" w:cs="Times New Roman"/>
          <w:sz w:val="24"/>
          <w:szCs w:val="24"/>
          <w:lang w:val="sr-Cyrl-CS"/>
        </w:rPr>
        <w:t>ад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80%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0E3BDF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5C12AC" w:rsidRPr="00777091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>Табела 1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29310E"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ЗА ПОРОДИЧНЕ КУЋЕ</w:t>
      </w:r>
      <w:r w:rsidR="00FA0DD0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/>
      </w:tblPr>
      <w:tblGrid>
        <w:gridCol w:w="1615"/>
        <w:gridCol w:w="7736"/>
      </w:tblGrid>
      <w:tr w:rsidR="00777091" w:rsidRPr="00B22420" w:rsidTr="0386A755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B22420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B22420" w:rsidTr="0386A755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B22420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B22420" w:rsidTr="0386A755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B22420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:rsidTr="0386A755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B22420" w:rsidRDefault="12830216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B22420" w:rsidTr="0386A755">
        <w:tc>
          <w:tcPr>
            <w:tcW w:w="1615" w:type="dxa"/>
            <w:shd w:val="clear" w:color="auto" w:fill="E7E6E6" w:themeFill="background2"/>
            <w:vAlign w:val="center"/>
          </w:tcPr>
          <w:p w:rsidR="00C86291" w:rsidRPr="00B22420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:rsidR="00C86291" w:rsidRPr="00B22420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B22420" w:rsidTr="0386A755">
        <w:tc>
          <w:tcPr>
            <w:tcW w:w="1615" w:type="dxa"/>
            <w:shd w:val="clear" w:color="auto" w:fill="E7E6E6" w:themeFill="background2"/>
            <w:vAlign w:val="center"/>
          </w:tcPr>
          <w:p w:rsidR="0095725F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:rsidR="0095725F" w:rsidRPr="00B22420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777091" w:rsidRPr="00B22420" w:rsidTr="0386A755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:rsidR="00675765" w:rsidRPr="00B22420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777091" w:rsidRPr="00B22420" w:rsidTr="0386A755">
        <w:tc>
          <w:tcPr>
            <w:tcW w:w="1615" w:type="dxa"/>
            <w:shd w:val="clear" w:color="auto" w:fill="E7E6E6" w:themeFill="background2"/>
            <w:vAlign w:val="center"/>
          </w:tcPr>
          <w:p w:rsidR="00A00A87" w:rsidRPr="00B22420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A00A87" w:rsidRPr="00B22420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B22420" w:rsidTr="0386A755">
        <w:tc>
          <w:tcPr>
            <w:tcW w:w="1615" w:type="dxa"/>
            <w:shd w:val="clear" w:color="auto" w:fill="E7E6E6" w:themeFill="background2"/>
            <w:vAlign w:val="center"/>
          </w:tcPr>
          <w:p w:rsidR="00A00A87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A00A87" w:rsidRPr="00B22420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B22420" w:rsidTr="006862CD">
        <w:tc>
          <w:tcPr>
            <w:tcW w:w="1615" w:type="dxa"/>
            <w:shd w:val="clear" w:color="auto" w:fill="E7E6E6" w:themeFill="background2"/>
            <w:vAlign w:val="center"/>
          </w:tcPr>
          <w:p w:rsidR="00FA63A6" w:rsidRPr="00B22420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:rsidR="00FA63A6" w:rsidRPr="00B22420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:rsidTr="006862CD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:rsidTr="006862CD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:rsidTr="006862CD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:rsidTr="006862CD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:rsidTr="006862CD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:rsidTr="006862CD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:rsidR="000B3E12" w:rsidRPr="00777091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/>
        </w:rPr>
      </w:pPr>
    </w:p>
    <w:p w:rsidR="00C86291" w:rsidRPr="00777091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*За  меру из тачке </w:t>
      </w:r>
      <w:r w:rsidR="00186AF8"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/>
        </w:rPr>
        <w:t>и</w:t>
      </w:r>
      <w:r w:rsidR="000B3E12" w:rsidRPr="00777091">
        <w:rPr>
          <w:rFonts w:ascii="Times New Roman" w:eastAsia="Times New Roman" w:hAnsi="Times New Roman" w:cs="Times New Roman"/>
          <w:bCs/>
          <w:sz w:val="20"/>
          <w:szCs w:val="20"/>
          <w:lang/>
        </w:rPr>
        <w:t>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 заједно са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:rsidR="00C51A4F" w:rsidRPr="00777091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>*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*За 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 из тачке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/>
        </w:rPr>
        <w:t>)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/>
        </w:rPr>
        <w:t>8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/>
        </w:rPr>
        <w:t>0% бесповратних средстава ако се примењује са неком од наведених појединачних мера.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/>
        </w:rPr>
        <w:t>.</w:t>
      </w:r>
    </w:p>
    <w:p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21336A" w:rsidRDefault="0021336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A164EC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A164EC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68706D" w:rsidRPr="0068706D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68706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lastRenderedPageBreak/>
        <w:t>СТАНОВИ</w:t>
      </w:r>
    </w:p>
    <w:p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>
        <w:rPr>
          <w:rFonts w:ascii="Times New Roman" w:eastAsia="Times New Roman" w:hAnsi="Times New Roman" w:cs="Times New Roman"/>
          <w:sz w:val="24"/>
          <w:szCs w:val="24"/>
          <w:lang w:val="sr-Cyrl-CS"/>
        </w:rPr>
        <w:t>, 4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или </w:t>
      </w:r>
      <w:r w:rsidR="00CF0785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за коју се пријави, крајњи корисник има право да се пријави додатно и за меру 10) </w:t>
      </w:r>
      <w:r w:rsidR="00A164EC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а се односи на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A164EC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.</w:t>
      </w:r>
    </w:p>
    <w:p w:rsidR="00EE44F0" w:rsidRDefault="00EE44F0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EE44F0" w:rsidRDefault="00EE44F0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>, осим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 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>кад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80%</w:t>
      </w:r>
      <w:r w:rsidR="005F2BA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29310E" w:rsidRPr="00777091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ЗА </w:t>
      </w:r>
      <w:r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СТАНОВЕ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/>
      </w:tblPr>
      <w:tblGrid>
        <w:gridCol w:w="1615"/>
        <w:gridCol w:w="7736"/>
      </w:tblGrid>
      <w:tr w:rsidR="0029310E" w:rsidRPr="00B22420" w:rsidTr="0088716A">
        <w:tc>
          <w:tcPr>
            <w:tcW w:w="1615" w:type="dxa"/>
            <w:shd w:val="clear" w:color="auto" w:fill="E7E6E6" w:themeFill="background2"/>
            <w:vAlign w:val="center"/>
          </w:tcPr>
          <w:p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7736" w:type="dxa"/>
          </w:tcPr>
          <w:p w:rsidR="0029310E" w:rsidRPr="00B22420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B22420" w:rsidTr="0088716A">
        <w:tc>
          <w:tcPr>
            <w:tcW w:w="1615" w:type="dxa"/>
            <w:shd w:val="clear" w:color="auto" w:fill="E7E6E6" w:themeFill="background2"/>
            <w:vAlign w:val="center"/>
          </w:tcPr>
          <w:p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7736" w:type="dxa"/>
          </w:tcPr>
          <w:p w:rsidR="0029310E" w:rsidRPr="00B22420" w:rsidRDefault="0029310E" w:rsidP="0088716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29310E" w:rsidRPr="00B22420" w:rsidTr="0088716A">
        <w:tc>
          <w:tcPr>
            <w:tcW w:w="1615" w:type="dxa"/>
            <w:shd w:val="clear" w:color="auto" w:fill="E7E6E6" w:themeFill="background2"/>
            <w:vAlign w:val="center"/>
          </w:tcPr>
          <w:p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:rsidR="0029310E" w:rsidRPr="00B22420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29310E" w:rsidRPr="00B22420" w:rsidTr="0088716A">
        <w:tc>
          <w:tcPr>
            <w:tcW w:w="1615" w:type="dxa"/>
            <w:shd w:val="clear" w:color="auto" w:fill="E7E6E6" w:themeFill="background2"/>
            <w:vAlign w:val="center"/>
          </w:tcPr>
          <w:p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7736" w:type="dxa"/>
          </w:tcPr>
          <w:p w:rsidR="0029310E" w:rsidRPr="00B22420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B22420" w:rsidTr="00C7294D">
        <w:tc>
          <w:tcPr>
            <w:tcW w:w="1615" w:type="dxa"/>
            <w:shd w:val="clear" w:color="auto" w:fill="E7E6E6" w:themeFill="background2"/>
            <w:vAlign w:val="center"/>
          </w:tcPr>
          <w:p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:rsidR="00B22420" w:rsidRPr="00B22420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:rsidTr="00C7294D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:rsidTr="00C7294D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:rsidTr="00C7294D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:rsidTr="00C7294D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:rsidTr="00C7294D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:rsidTr="00C7294D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:rsidR="00437723" w:rsidRPr="00777091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*За  меру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:rsidR="0029310E" w:rsidRPr="00777091" w:rsidRDefault="00437723" w:rsidP="0043772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**За 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неком од појединачних мера под тач. 1)</w:t>
      </w:r>
      <w:r w:rsidR="00EE44F0">
        <w:rPr>
          <w:rFonts w:ascii="Times New Roman" w:eastAsia="Times New Roman" w:hAnsi="Times New Roman" w:cs="Times New Roman"/>
          <w:sz w:val="20"/>
          <w:szCs w:val="20"/>
          <w:lang w:val="sr-Cyrl-CS"/>
        </w:rPr>
        <w:t>, 4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>
        <w:rPr>
          <w:rFonts w:ascii="Times New Roman" w:eastAsia="Times New Roman" w:hAnsi="Times New Roman" w:cs="Times New Roman"/>
          <w:sz w:val="20"/>
          <w:szCs w:val="20"/>
          <w:lang w:val="sr-Cyrl-CS"/>
        </w:rPr>
        <w:t>6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/>
        </w:rPr>
        <w:t>8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>0% бесповратних средстава ако се примењује са неком од наведених појединачних мера</w:t>
      </w:r>
      <w:r w:rsidR="00FF7E73">
        <w:rPr>
          <w:rFonts w:ascii="Times New Roman" w:eastAsia="Times New Roman" w:hAnsi="Times New Roman" w:cs="Times New Roman"/>
          <w:sz w:val="20"/>
          <w:szCs w:val="20"/>
          <w:lang/>
        </w:rPr>
        <w:t>.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/>
        </w:rPr>
        <w:t>.</w:t>
      </w:r>
    </w:p>
    <w:p w:rsidR="00EE2ACD" w:rsidRPr="00777091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496203" w:rsidRPr="00777091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АКЕТ МЕРА ЗА КОЈИ СЕ ПРИЈАВЉУЈЕТЕ </w:t>
      </w:r>
    </w:p>
    <w:p w:rsidR="00496203" w:rsidRPr="00777091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/>
        </w:rPr>
        <w:t xml:space="preserve">који станују у </w:t>
      </w:r>
      <w:r w:rsidR="001232D4" w:rsidRPr="003D4A3E">
        <w:rPr>
          <w:rFonts w:ascii="Times New Roman" w:eastAsia="Times New Roman" w:hAnsi="Times New Roman" w:cs="Times New Roman"/>
          <w:sz w:val="24"/>
          <w:szCs w:val="24"/>
          <w:u w:val="single"/>
          <w:lang/>
        </w:rPr>
        <w:t>породичним кућама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аво 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</w:t>
      </w:r>
      <w:r w:rsidR="00501A63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496203" w:rsidRPr="00777091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:rsidR="00496203" w:rsidRPr="00777091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10).</w:t>
      </w:r>
    </w:p>
    <w:p w:rsidR="00FA0DD0" w:rsidRPr="00777091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 w:rsidR="0007423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/>
        </w:rPr>
        <w:t>ПРИЈАВА</w:t>
      </w:r>
      <w:r w:rsidR="00ED03A4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/>
      </w:tblPr>
      <w:tblGrid>
        <w:gridCol w:w="715"/>
        <w:gridCol w:w="810"/>
        <w:gridCol w:w="9265"/>
      </w:tblGrid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:rsidR="00451C23" w:rsidRPr="00E87692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бухвата примену најмање две мере из тач. 1), 2) и 3)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 примену</w:t>
            </w:r>
            <w:r w:rsidR="00DB618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ере из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тачке 10) 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4C602B" w:rsidRPr="00B22420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4C602B" w:rsidRPr="00B22420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:rsidR="004C602B" w:rsidRPr="00B22420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E87692" w:rsidRPr="00B22420" w:rsidTr="00411287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E87692" w:rsidRPr="00B22420" w:rsidTr="00411287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E87692" w:rsidRPr="00B22420" w:rsidTr="00411287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B22420" w:rsidTr="00411287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E87692" w:rsidRPr="00B22420" w:rsidTr="00411287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E87692" w:rsidRPr="00B22420" w:rsidTr="00411287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E87692" w:rsidRPr="00B22420" w:rsidTr="00411287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003F7F" w:rsidRPr="00B22420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:rsidR="00003F7F" w:rsidRPr="00B22420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6E0396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E93681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1232D4" w:rsidRPr="00B22420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1232D4" w:rsidRPr="00B22420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:rsidR="001232D4" w:rsidRPr="00B22420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B22420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:rsidR="00ED03A4" w:rsidRPr="00B22420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:rsidR="004C602B" w:rsidRPr="00B22420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:rsidR="004C602B" w:rsidRPr="00B22420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E87692" w:rsidRPr="00B22420" w:rsidTr="00411287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E87692" w:rsidRPr="00B22420" w:rsidTr="00411287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E87692" w:rsidRPr="00B22420" w:rsidTr="00411287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B22420" w:rsidTr="00411287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E87692" w:rsidRPr="00B22420" w:rsidTr="00411287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E87692" w:rsidRPr="00B22420" w:rsidTr="00411287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E87692" w:rsidRPr="00B22420" w:rsidTr="00411287">
        <w:tc>
          <w:tcPr>
            <w:tcW w:w="715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51C23" w:rsidRPr="00B22420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:rsidR="00451C23" w:rsidRPr="00B22420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:rsidR="00EA5A2C" w:rsidRPr="00B22420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  <w:p w:rsidR="005C12AC" w:rsidRPr="00B22420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:rsidR="00451C23" w:rsidRPr="00B22420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</w:t>
            </w:r>
            <w:r w:rsidR="000953CD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важећом законском регулативом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5C12AC" w:rsidRPr="00B22420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5C12AC" w:rsidRPr="00B22420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нергију (котао или пећ) ефикаснијим котлом на биомасу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:rsidR="004C602B" w:rsidRPr="00B22420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:rsidR="004C602B" w:rsidRPr="00B22420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B22420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:rsidR="004C602B" w:rsidRPr="00B22420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B22420" w:rsidRPr="00B22420" w:rsidTr="00EF1E86">
        <w:tc>
          <w:tcPr>
            <w:tcW w:w="715" w:type="dxa"/>
            <w:shd w:val="clear" w:color="auto" w:fill="E7E6E6" w:themeFill="background2"/>
            <w:vAlign w:val="center"/>
          </w:tcPr>
          <w:p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bookmarkStart w:id="1" w:name="_Hlk169527544"/>
          </w:p>
        </w:tc>
        <w:tc>
          <w:tcPr>
            <w:tcW w:w="810" w:type="dxa"/>
            <w:vAlign w:val="center"/>
          </w:tcPr>
          <w:p w:rsidR="00B22420" w:rsidRPr="00B22420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:rsidR="00B22420" w:rsidRPr="00B22420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:rsidTr="00EF1E86">
        <w:tc>
          <w:tcPr>
            <w:tcW w:w="7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:rsidTr="00EF1E86">
        <w:tc>
          <w:tcPr>
            <w:tcW w:w="7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:rsidTr="00EF1E86">
        <w:tc>
          <w:tcPr>
            <w:tcW w:w="7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:rsidTr="00EF1E86">
        <w:tc>
          <w:tcPr>
            <w:tcW w:w="7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:rsidTr="00EF1E86">
        <w:tc>
          <w:tcPr>
            <w:tcW w:w="7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:rsidTr="00EF1E86">
        <w:tc>
          <w:tcPr>
            <w:tcW w:w="715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bookmarkEnd w:id="1"/>
    </w:tbl>
    <w:p w:rsidR="00496203" w:rsidRPr="00777091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FA0DD0" w:rsidRPr="00777091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*За  меру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:rsidR="00FA0DD0" w:rsidRPr="00777091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**За 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неком од појединачних мера под тач. 1)-6) или тачком 8) и у оквиру пакета мера</w:t>
      </w:r>
      <w:r w:rsidR="0015574A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/>
        </w:rPr>
        <w:t>8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0% бесповратних средстава </w:t>
      </w:r>
      <w:r w:rsidR="005F2BA3">
        <w:rPr>
          <w:rFonts w:ascii="Times New Roman" w:eastAsia="Times New Roman" w:hAnsi="Times New Roman" w:cs="Times New Roman"/>
          <w:sz w:val="20"/>
          <w:szCs w:val="20"/>
          <w:lang/>
        </w:rPr>
        <w:t>за све пакете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>.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/>
        </w:rPr>
        <w:t>.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2" w:name="_Hlk72263790"/>
    </w:p>
    <w:p w:rsidR="008A0D35" w:rsidRPr="00777091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9038F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ОРОДИЧНЕ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УЋЕ/СТАНА</w:t>
      </w:r>
    </w:p>
    <w:tbl>
      <w:tblPr>
        <w:tblStyle w:val="TableGrid"/>
        <w:tblW w:w="2734" w:type="pct"/>
        <w:tblLook w:val="04A0"/>
      </w:tblPr>
      <w:tblGrid>
        <w:gridCol w:w="3946"/>
        <w:gridCol w:w="2078"/>
      </w:tblGrid>
      <w:tr w:rsidR="00777091" w:rsidRPr="00777091" w:rsidTr="00B01010">
        <w:tc>
          <w:tcPr>
            <w:tcW w:w="3275" w:type="pct"/>
          </w:tcPr>
          <w:p w:rsidR="008A0D35" w:rsidRPr="00777091" w:rsidRDefault="00556FCB" w:rsidP="004B4A5D">
            <w:pPr>
              <w:rPr>
                <w:rFonts w:ascii="Times New Roman" w:hAnsi="Times New Roman" w:cs="Times New Roman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0E3BD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родичне куће/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а</w:t>
            </w:r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</w:p>
        </w:tc>
        <w:tc>
          <w:tcPr>
            <w:tcW w:w="1725" w:type="pct"/>
          </w:tcPr>
          <w:p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777091" w:rsidTr="00B01010">
        <w:tc>
          <w:tcPr>
            <w:tcW w:w="3275" w:type="pct"/>
          </w:tcPr>
          <w:p w:rsidR="00650A2A" w:rsidRPr="009038F2" w:rsidRDefault="008A0D35" w:rsidP="003C33B6">
            <w:pPr>
              <w:rPr>
                <w:rFonts w:ascii="Times New Roman" w:hAnsi="Times New Roman" w:cs="Times New Roman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породичн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ј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 xml:space="preserve"> кућ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/стан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</w:t>
            </w:r>
          </w:p>
        </w:tc>
        <w:tc>
          <w:tcPr>
            <w:tcW w:w="1725" w:type="pct"/>
          </w:tcPr>
          <w:p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Pr="00777091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777091" w:rsidRPr="00777091" w:rsidTr="001A73A5">
        <w:trPr>
          <w:trHeight w:val="389"/>
        </w:trPr>
        <w:tc>
          <w:tcPr>
            <w:tcW w:w="9356" w:type="dxa"/>
            <w:vAlign w:val="center"/>
          </w:tcPr>
          <w:p w:rsidR="00771A21" w:rsidRPr="00777091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у погледу термичке изолације </w:t>
            </w:r>
            <w:r w:rsidR="009038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е куће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777091" w:rsidTr="001A73A5">
        <w:trPr>
          <w:trHeight w:val="338"/>
        </w:trPr>
        <w:tc>
          <w:tcPr>
            <w:tcW w:w="9356" w:type="dxa"/>
          </w:tcPr>
          <w:p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7091" w:rsidRPr="00777091" w:rsidTr="001A73A5">
        <w:trPr>
          <w:trHeight w:val="346"/>
        </w:trPr>
        <w:tc>
          <w:tcPr>
            <w:tcW w:w="9356" w:type="dxa"/>
            <w:vAlign w:val="bottom"/>
          </w:tcPr>
          <w:p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7091" w:rsidRPr="00777091" w:rsidTr="001A73A5">
        <w:trPr>
          <w:trHeight w:val="346"/>
        </w:trPr>
        <w:tc>
          <w:tcPr>
            <w:tcW w:w="9356" w:type="dxa"/>
            <w:vAlign w:val="bottom"/>
          </w:tcPr>
          <w:p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7091" w:rsidRPr="00777091" w:rsidTr="001A73A5">
        <w:trPr>
          <w:trHeight w:val="346"/>
        </w:trPr>
        <w:tc>
          <w:tcPr>
            <w:tcW w:w="9356" w:type="dxa"/>
            <w:vAlign w:val="bottom"/>
          </w:tcPr>
          <w:p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8A0D35" w:rsidRPr="00777091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777091" w:rsidRPr="00777091" w:rsidTr="0386A755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:rsidR="0066540E" w:rsidRPr="00777091" w:rsidRDefault="0DC84258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66540E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грејања</w:t>
            </w:r>
            <w:r w:rsidR="00ED03A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6CF204F3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777091" w:rsidRPr="00777091" w:rsidTr="0386A755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777091" w:rsidRPr="00777091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777091" w:rsidRPr="00777091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777091" w:rsidRPr="00777091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елет</w:t>
            </w:r>
          </w:p>
        </w:tc>
      </w:tr>
      <w:tr w:rsidR="00777091" w:rsidRPr="00777091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777091" w:rsidRPr="00777091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777091" w:rsidRDefault="00771A21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ED03A4" w:rsidRPr="0077709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B01010" w:rsidRPr="00777091" w:rsidTr="00FD6FF6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:rsidR="00B01010" w:rsidRPr="00777091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777091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B01010" w:rsidRPr="00777091" w:rsidTr="00FD6FF6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B01010" w:rsidRPr="00777091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B01010" w:rsidRPr="00777091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B01010" w:rsidRPr="00777091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B01010" w:rsidRPr="00777091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B01010" w:rsidRPr="00777091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)</w:t>
            </w:r>
          </w:p>
          <w:p w:rsidR="00B01010" w:rsidRPr="00777091" w:rsidRDefault="00B01010" w:rsidP="00FD6FF6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Pr="00777091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777091" w:rsidRPr="00777091" w:rsidTr="00E63938">
        <w:tc>
          <w:tcPr>
            <w:tcW w:w="9323" w:type="dxa"/>
          </w:tcPr>
          <w:p w:rsidR="00916EC9" w:rsidRPr="00777091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прозори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јпородичној кући/стану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:rsidTr="00E63938">
        <w:trPr>
          <w:trHeight w:val="346"/>
        </w:trPr>
        <w:tc>
          <w:tcPr>
            <w:tcW w:w="9323" w:type="dxa"/>
          </w:tcPr>
          <w:p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озор са дрвеним профилом </w:t>
            </w:r>
          </w:p>
        </w:tc>
      </w:tr>
      <w:tr w:rsidR="00E63938" w:rsidRPr="00777091" w:rsidTr="00E63938">
        <w:trPr>
          <w:trHeight w:val="343"/>
        </w:trPr>
        <w:tc>
          <w:tcPr>
            <w:tcW w:w="9323" w:type="dxa"/>
          </w:tcPr>
          <w:p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  <w:bookmarkEnd w:id="2"/>
    </w:tbl>
    <w:p w:rsidR="00B01010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:rsidR="00030EE3" w:rsidRPr="00777091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77091">
        <w:rPr>
          <w:rFonts w:ascii="Times New Roman" w:hAnsi="Times New Roman" w:cs="Times New Roman"/>
          <w:sz w:val="24"/>
          <w:szCs w:val="24"/>
        </w:rPr>
        <w:t>Датум:________202</w:t>
      </w:r>
      <w:r w:rsidR="0047626F">
        <w:rPr>
          <w:rFonts w:ascii="Times New Roman" w:hAnsi="Times New Roman" w:cs="Times New Roman"/>
          <w:sz w:val="24"/>
          <w:szCs w:val="24"/>
          <w:lang w:val="sr-Latn-CS"/>
        </w:rPr>
        <w:t>5</w:t>
      </w:r>
      <w:r w:rsidRPr="00777091">
        <w:rPr>
          <w:rFonts w:ascii="Times New Roman" w:hAnsi="Times New Roman" w:cs="Times New Roman"/>
          <w:sz w:val="24"/>
          <w:szCs w:val="24"/>
        </w:rPr>
        <w:t>.год.</w:t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</w:p>
    <w:p w:rsidR="00030EE3" w:rsidRPr="00777091" w:rsidRDefault="00030EE3" w:rsidP="00090D4F">
      <w:pPr>
        <w:spacing w:after="0" w:line="240" w:lineRule="auto"/>
        <w:ind w:left="7200"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777091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:rsidR="00090D4F" w:rsidRDefault="004E14BD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  <w:r w:rsidRPr="00777091">
        <w:rPr>
          <w:rFonts w:ascii="Times New Roman" w:hAnsi="Times New Roman" w:cs="Times New Roman"/>
          <w:sz w:val="24"/>
          <w:szCs w:val="24"/>
        </w:rPr>
        <w:tab/>
      </w:r>
    </w:p>
    <w:p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777091">
        <w:rPr>
          <w:rFonts w:ascii="Times New Roman" w:hAnsi="Times New Roman" w:cs="Times New Roman"/>
          <w:sz w:val="24"/>
          <w:szCs w:val="24"/>
        </w:rPr>
        <w:t>---------------------------</w:t>
      </w:r>
      <w:r w:rsidRPr="00777091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14FE9" w:rsidRDefault="00314FE9" w:rsidP="00CB7E8C">
      <w:pPr>
        <w:spacing w:after="0" w:line="240" w:lineRule="auto"/>
      </w:pPr>
      <w:r>
        <w:separator/>
      </w:r>
    </w:p>
  </w:endnote>
  <w:endnote w:type="continuationSeparator" w:id="1">
    <w:p w:rsidR="00314FE9" w:rsidRDefault="00314FE9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14FE9" w:rsidRDefault="00314FE9" w:rsidP="00CB7E8C">
      <w:pPr>
        <w:spacing w:after="0" w:line="240" w:lineRule="auto"/>
      </w:pPr>
      <w:r>
        <w:separator/>
      </w:r>
    </w:p>
  </w:footnote>
  <w:footnote w:type="continuationSeparator" w:id="1">
    <w:p w:rsidR="00314FE9" w:rsidRDefault="00314FE9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600E"/>
    <w:rsid w:val="0020470D"/>
    <w:rsid w:val="00205DB4"/>
    <w:rsid w:val="0021336A"/>
    <w:rsid w:val="00213A2F"/>
    <w:rsid w:val="00215AAC"/>
    <w:rsid w:val="00224C4F"/>
    <w:rsid w:val="00266B51"/>
    <w:rsid w:val="00282D6D"/>
    <w:rsid w:val="0029310E"/>
    <w:rsid w:val="002B31BC"/>
    <w:rsid w:val="002B5978"/>
    <w:rsid w:val="002C788C"/>
    <w:rsid w:val="002D1A13"/>
    <w:rsid w:val="002D234C"/>
    <w:rsid w:val="002D37E0"/>
    <w:rsid w:val="002F7814"/>
    <w:rsid w:val="00314FE9"/>
    <w:rsid w:val="003239CB"/>
    <w:rsid w:val="003444C5"/>
    <w:rsid w:val="00370499"/>
    <w:rsid w:val="003967AD"/>
    <w:rsid w:val="003A361B"/>
    <w:rsid w:val="003A3B83"/>
    <w:rsid w:val="003C33B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7626F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86A755"/>
    <w:rsid w:val="05D5ADFB"/>
    <w:rsid w:val="0A3F0064"/>
    <w:rsid w:val="0CC9C0FA"/>
    <w:rsid w:val="0CF3EE3C"/>
    <w:rsid w:val="0D4AD42B"/>
    <w:rsid w:val="0DC84258"/>
    <w:rsid w:val="12830216"/>
    <w:rsid w:val="1811ECC9"/>
    <w:rsid w:val="1848E618"/>
    <w:rsid w:val="2151C2F9"/>
    <w:rsid w:val="23C8C462"/>
    <w:rsid w:val="24B4ED0D"/>
    <w:rsid w:val="24BB2B4D"/>
    <w:rsid w:val="26191FBA"/>
    <w:rsid w:val="34F6954E"/>
    <w:rsid w:val="36ED7C73"/>
    <w:rsid w:val="41B3304A"/>
    <w:rsid w:val="4B6A482A"/>
    <w:rsid w:val="4DE8B5F4"/>
    <w:rsid w:val="4E6F551D"/>
    <w:rsid w:val="4FA57769"/>
    <w:rsid w:val="513119C2"/>
    <w:rsid w:val="515037E7"/>
    <w:rsid w:val="55392C5F"/>
    <w:rsid w:val="5844E3D6"/>
    <w:rsid w:val="63A9797B"/>
    <w:rsid w:val="658B0D7B"/>
    <w:rsid w:val="68D9086B"/>
    <w:rsid w:val="6CF204F3"/>
    <w:rsid w:val="720170B4"/>
    <w:rsid w:val="76BD7AD7"/>
    <w:rsid w:val="790AA855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4.xml><?xml version="1.0" encoding="utf-8"?>
<ds:datastoreItem xmlns:ds="http://schemas.openxmlformats.org/officeDocument/2006/customXml" ds:itemID="{5DB70399-CF56-45AD-AE7C-EF1454C575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841</Words>
  <Characters>10500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Windows User</cp:lastModifiedBy>
  <cp:revision>16</cp:revision>
  <cp:lastPrinted>2021-08-06T05:54:00Z</cp:lastPrinted>
  <dcterms:created xsi:type="dcterms:W3CDTF">2024-06-17T12:24:00Z</dcterms:created>
  <dcterms:modified xsi:type="dcterms:W3CDTF">2025-03-03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